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E4DA2" w14:textId="13485CD1" w:rsidR="003E632B" w:rsidRPr="00D02ECF" w:rsidRDefault="003E632B" w:rsidP="003E632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02ECF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Lab Experiment – </w:t>
      </w:r>
      <w:r w:rsidR="00D93A84">
        <w:rPr>
          <w:rFonts w:ascii="Times New Roman" w:hAnsi="Times New Roman" w:cs="Times New Roman"/>
          <w:b/>
          <w:bCs/>
          <w:sz w:val="28"/>
          <w:szCs w:val="28"/>
          <w:u w:val="single"/>
        </w:rPr>
        <w:t>4</w:t>
      </w:r>
    </w:p>
    <w:p w14:paraId="13C53B30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7C532B" w14:textId="7FF0B4C0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Pr="00D02ECF">
        <w:rPr>
          <w:rFonts w:ascii="Times New Roman" w:hAnsi="Times New Roman" w:cs="Times New Roman"/>
          <w:sz w:val="24"/>
          <w:szCs w:val="24"/>
        </w:rPr>
        <w:t xml:space="preserve">: </w:t>
      </w:r>
      <w:r w:rsidR="00D93A84">
        <w:rPr>
          <w:rFonts w:ascii="Times New Roman" w:hAnsi="Times New Roman" w:cs="Times New Roman"/>
          <w:sz w:val="24"/>
          <w:szCs w:val="24"/>
        </w:rPr>
        <w:t>Implementation of Inner Class</w:t>
      </w:r>
    </w:p>
    <w:p w14:paraId="0C8F4AFA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Code</w:t>
      </w:r>
      <w:r w:rsidRPr="00D02ECF">
        <w:rPr>
          <w:rFonts w:ascii="Times New Roman" w:hAnsi="Times New Roman" w:cs="Times New Roman"/>
          <w:sz w:val="24"/>
          <w:szCs w:val="24"/>
        </w:rPr>
        <w:t>:</w:t>
      </w:r>
    </w:p>
    <w:p w14:paraId="2031F9D9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93A84">
        <w:rPr>
          <w:rFonts w:ascii="Times New Roman" w:hAnsi="Times New Roman" w:cs="Times New Roman"/>
          <w:i/>
          <w:iCs/>
          <w:sz w:val="24"/>
          <w:szCs w:val="24"/>
        </w:rPr>
        <w:t>/*</w:t>
      </w:r>
    </w:p>
    <w:p w14:paraId="384AB194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93A84">
        <w:rPr>
          <w:rFonts w:ascii="Times New Roman" w:hAnsi="Times New Roman" w:cs="Times New Roman"/>
          <w:i/>
          <w:iCs/>
          <w:sz w:val="24"/>
          <w:szCs w:val="24"/>
        </w:rPr>
        <w:t xml:space="preserve"> * Click nbfs://nbhost/SystemFileSystem/Templates/Licenses/license-default.txt to change this license</w:t>
      </w:r>
    </w:p>
    <w:p w14:paraId="248B5A00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93A84">
        <w:rPr>
          <w:rFonts w:ascii="Times New Roman" w:hAnsi="Times New Roman" w:cs="Times New Roman"/>
          <w:i/>
          <w:iCs/>
          <w:sz w:val="24"/>
          <w:szCs w:val="24"/>
        </w:rPr>
        <w:t xml:space="preserve"> * Click nbfs://nbhost/SystemFileSystem/Templates/Classes/Class.java to edit this template</w:t>
      </w:r>
    </w:p>
    <w:p w14:paraId="110886AC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93A84">
        <w:rPr>
          <w:rFonts w:ascii="Times New Roman" w:hAnsi="Times New Roman" w:cs="Times New Roman"/>
          <w:i/>
          <w:iCs/>
          <w:sz w:val="24"/>
          <w:szCs w:val="24"/>
        </w:rPr>
        <w:t xml:space="preserve"> */</w:t>
      </w:r>
    </w:p>
    <w:p w14:paraId="0F2331B4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</w:p>
    <w:p w14:paraId="5436893A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93A84">
        <w:rPr>
          <w:rFonts w:ascii="Times New Roman" w:hAnsi="Times New Roman" w:cs="Times New Roman"/>
          <w:i/>
          <w:iCs/>
          <w:sz w:val="24"/>
          <w:szCs w:val="24"/>
        </w:rPr>
        <w:t>/**</w:t>
      </w:r>
    </w:p>
    <w:p w14:paraId="4B3B50CF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93A84">
        <w:rPr>
          <w:rFonts w:ascii="Times New Roman" w:hAnsi="Times New Roman" w:cs="Times New Roman"/>
          <w:i/>
          <w:iCs/>
          <w:sz w:val="24"/>
          <w:szCs w:val="24"/>
        </w:rPr>
        <w:t xml:space="preserve"> *</w:t>
      </w:r>
    </w:p>
    <w:p w14:paraId="3D97EDC4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93A84">
        <w:rPr>
          <w:rFonts w:ascii="Times New Roman" w:hAnsi="Times New Roman" w:cs="Times New Roman"/>
          <w:i/>
          <w:iCs/>
          <w:sz w:val="24"/>
          <w:szCs w:val="24"/>
        </w:rPr>
        <w:t xml:space="preserve"> * @author 2162014</w:t>
      </w:r>
    </w:p>
    <w:p w14:paraId="08894682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i/>
          <w:iCs/>
          <w:sz w:val="24"/>
          <w:szCs w:val="24"/>
        </w:rPr>
      </w:pPr>
      <w:r w:rsidRPr="00D93A84">
        <w:rPr>
          <w:rFonts w:ascii="Times New Roman" w:hAnsi="Times New Roman" w:cs="Times New Roman"/>
          <w:i/>
          <w:iCs/>
          <w:sz w:val="24"/>
          <w:szCs w:val="24"/>
        </w:rPr>
        <w:t xml:space="preserve"> */</w:t>
      </w:r>
    </w:p>
    <w:p w14:paraId="15629596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>public class OuterClass {</w:t>
      </w:r>
    </w:p>
    <w:p w14:paraId="0211635A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701D2E96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int a = 7, b = 7, c = 0;</w:t>
      </w:r>
    </w:p>
    <w:p w14:paraId="2A9127DB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1DB2D49A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class inner {</w:t>
      </w:r>
    </w:p>
    <w:p w14:paraId="7092DBD4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4D084395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public void output() {</w:t>
      </w:r>
    </w:p>
    <w:p w14:paraId="511596CD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    System.out.println("Inner Class");</w:t>
      </w:r>
    </w:p>
    <w:p w14:paraId="444710FC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    c = a + b;</w:t>
      </w:r>
    </w:p>
    <w:p w14:paraId="75637D91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4D524B5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FEDDF22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63962212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public void input() {</w:t>
      </w:r>
    </w:p>
    <w:p w14:paraId="11A5FD29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inner i = new inner();</w:t>
      </w:r>
    </w:p>
    <w:p w14:paraId="27EDC199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i.output();</w:t>
      </w:r>
    </w:p>
    <w:p w14:paraId="6728CACB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System.out.println("Outer Class");</w:t>
      </w:r>
    </w:p>
    <w:p w14:paraId="22F8C123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System.out.println("a+b=" + c);</w:t>
      </w:r>
    </w:p>
    <w:p w14:paraId="3C162B11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97EEC5D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14:paraId="553E86AC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public static void main(String[] args) {</w:t>
      </w:r>
    </w:p>
    <w:p w14:paraId="5AC15AFC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OuterClass o = new OuterClass();</w:t>
      </w:r>
    </w:p>
    <w:p w14:paraId="46CC61F8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    o.input();</w:t>
      </w:r>
    </w:p>
    <w:p w14:paraId="29D73A91" w14:textId="77777777" w:rsidR="00D93A84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B0C8D24" w14:textId="40EE8D7D" w:rsidR="003E632B" w:rsidRPr="00D93A84" w:rsidRDefault="00D93A84" w:rsidP="00D93A84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D93A84">
        <w:rPr>
          <w:rFonts w:ascii="Times New Roman" w:hAnsi="Times New Roman" w:cs="Times New Roman"/>
          <w:sz w:val="24"/>
          <w:szCs w:val="24"/>
        </w:rPr>
        <w:t>}</w:t>
      </w:r>
    </w:p>
    <w:p w14:paraId="5CE34106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8F8D33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02ECF">
        <w:rPr>
          <w:rFonts w:ascii="Times New Roman" w:hAnsi="Times New Roman" w:cs="Times New Roman"/>
          <w:b/>
          <w:bCs/>
          <w:sz w:val="24"/>
          <w:szCs w:val="24"/>
        </w:rPr>
        <w:t>Output</w:t>
      </w:r>
      <w:r w:rsidRPr="00D02ECF">
        <w:rPr>
          <w:rFonts w:ascii="Times New Roman" w:hAnsi="Times New Roman" w:cs="Times New Roman"/>
          <w:sz w:val="24"/>
          <w:szCs w:val="24"/>
        </w:rPr>
        <w:t>:</w:t>
      </w:r>
    </w:p>
    <w:p w14:paraId="797C229F" w14:textId="605E9993" w:rsidR="003E632B" w:rsidRDefault="00D93A84" w:rsidP="00E64EDA">
      <w:pPr>
        <w:spacing w:after="0"/>
        <w:jc w:val="center"/>
      </w:pPr>
      <w:r>
        <w:rPr>
          <w:noProof/>
        </w:rPr>
        <w:drawing>
          <wp:inline distT="0" distB="0" distL="0" distR="0" wp14:anchorId="4116CC74" wp14:editId="38A260D4">
            <wp:extent cx="4517215" cy="8230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356" cy="856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E632B" w:rsidSect="001E6176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NumType w:start="1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5FBB2F" w14:textId="77777777" w:rsidR="00C17F22" w:rsidRDefault="00C17F22">
      <w:pPr>
        <w:spacing w:after="0" w:line="240" w:lineRule="auto"/>
      </w:pPr>
      <w:r>
        <w:separator/>
      </w:r>
    </w:p>
  </w:endnote>
  <w:endnote w:type="continuationSeparator" w:id="0">
    <w:p w14:paraId="121E8DD2" w14:textId="77777777" w:rsidR="00C17F22" w:rsidRDefault="00C17F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20A8A" w14:textId="77777777" w:rsidR="006B6AF6" w:rsidRDefault="006B6AF6" w:rsidP="006B6AF6">
    <w:pPr>
      <w:pStyle w:val="Footer"/>
      <w:jc w:val="center"/>
    </w:pPr>
    <w:r w:rsidRPr="00934B53">
      <w:t>CS433P - Programming Paradigm</w:t>
    </w:r>
  </w:p>
  <w:p w14:paraId="7CCB3848" w14:textId="77777777" w:rsidR="006B6AF6" w:rsidRDefault="006B6AF6" w:rsidP="006B6AF6">
    <w:pPr>
      <w:pStyle w:val="Footer"/>
      <w:tabs>
        <w:tab w:val="left" w:pos="7481"/>
      </w:tabs>
    </w:pPr>
    <w:r>
      <w:tab/>
      <w:t>Department of Computer Science &amp; Engineering (AI/ML)</w:t>
    </w:r>
    <w:r>
      <w:tab/>
    </w:r>
  </w:p>
  <w:sdt>
    <w:sdtPr>
      <w:id w:val="3523868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8F4171" w14:textId="33FBDB5A" w:rsidR="000A320D" w:rsidRPr="006B6AF6" w:rsidRDefault="006B6AF6" w:rsidP="006B6AF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F25488" w14:textId="77777777" w:rsidR="00C17F22" w:rsidRDefault="00C17F22">
      <w:pPr>
        <w:spacing w:after="0" w:line="240" w:lineRule="auto"/>
      </w:pPr>
      <w:r>
        <w:separator/>
      </w:r>
    </w:p>
  </w:footnote>
  <w:footnote w:type="continuationSeparator" w:id="0">
    <w:p w14:paraId="52E022DC" w14:textId="77777777" w:rsidR="00C17F22" w:rsidRDefault="00C17F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60DA10" w14:textId="5B811F8A" w:rsidR="000A320D" w:rsidRPr="000A320D" w:rsidRDefault="00000000" w:rsidP="000A320D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395105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 xml:space="preserve">: </w:t>
    </w:r>
    <w:r w:rsidR="001E6176">
      <w:rPr>
        <w:rFonts w:ascii="Times New Roman" w:eastAsia="Times New Roman" w:hAnsi="Times New Roman" w:cs="Times New Roman"/>
        <w:bCs/>
        <w:sz w:val="24"/>
        <w:szCs w:val="24"/>
      </w:rPr>
      <w:t>11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-0</w:t>
    </w:r>
    <w:r w:rsidR="001E6176">
      <w:rPr>
        <w:rFonts w:ascii="Times New Roman" w:eastAsia="Times New Roman" w:hAnsi="Times New Roman" w:cs="Times New Roman"/>
        <w:bCs/>
        <w:sz w:val="24"/>
        <w:szCs w:val="24"/>
      </w:rPr>
      <w:t>2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/>
        <w:sz w:val="24"/>
        <w:szCs w:val="24"/>
      </w:rPr>
      <w:t xml:space="preserve">Name: 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Ashvath S.P </w:t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>
      <w:rPr>
        <w:rFonts w:ascii="Times New Roman" w:eastAsia="Times New Roman" w:hAnsi="Times New Roman" w:cs="Times New Roman"/>
        <w:bCs/>
        <w:sz w:val="24"/>
        <w:szCs w:val="24"/>
      </w:rPr>
      <w:tab/>
    </w:r>
    <w:r w:rsidRPr="00395105">
      <w:rPr>
        <w:rFonts w:ascii="Times New Roman" w:eastAsia="Times New Roman" w:hAnsi="Times New Roman" w:cs="Times New Roman"/>
        <w:b/>
        <w:sz w:val="24"/>
        <w:szCs w:val="24"/>
      </w:rPr>
      <w:t>Reg No</w:t>
    </w:r>
    <w:r w:rsidRPr="00395105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rAUA1C1sriwAAAA="/>
  </w:docVars>
  <w:rsids>
    <w:rsidRoot w:val="003E632B"/>
    <w:rsid w:val="001349E3"/>
    <w:rsid w:val="001D74F4"/>
    <w:rsid w:val="001E6176"/>
    <w:rsid w:val="003E632B"/>
    <w:rsid w:val="0065057A"/>
    <w:rsid w:val="006B6AF6"/>
    <w:rsid w:val="00C17F22"/>
    <w:rsid w:val="00D93A84"/>
    <w:rsid w:val="00E6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3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5</cp:revision>
  <cp:lastPrinted>2023-01-27T09:18:00Z</cp:lastPrinted>
  <dcterms:created xsi:type="dcterms:W3CDTF">2023-01-27T08:54:00Z</dcterms:created>
  <dcterms:modified xsi:type="dcterms:W3CDTF">2023-02-10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